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710E" w:rsidRDefault="005E173D">
      <w:pPr>
        <w:pStyle w:val="a4"/>
      </w:pPr>
      <w:bookmarkStart w:id="0" w:name="_GoBack"/>
      <w:bookmarkEnd w:id="0"/>
      <w:r>
        <w:t>Лабораторная работа 11</w:t>
      </w:r>
    </w:p>
    <w:p w:rsidR="0012710E" w:rsidRDefault="005E173D">
      <w:pPr>
        <w:pStyle w:val="a5"/>
      </w:pPr>
      <w:r>
        <w:t>Программирование в командном процессоре ОС UNIX. Ветвления и циклы</w:t>
      </w:r>
    </w:p>
    <w:p w:rsidR="0012710E" w:rsidRDefault="005E173D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3651719"/>
        <w:docPartObj>
          <w:docPartGallery w:val="Table of Contents"/>
          <w:docPartUnique/>
        </w:docPartObj>
      </w:sdtPr>
      <w:sdtEndPr/>
      <w:sdtContent>
        <w:p w:rsidR="0012710E" w:rsidRDefault="005E173D">
          <w:pPr>
            <w:pStyle w:val="ae"/>
          </w:pPr>
          <w:r>
            <w:t>Содержание</w:t>
          </w:r>
        </w:p>
        <w:p w:rsidR="00AF228E" w:rsidRDefault="005E173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F228E">
            <w:fldChar w:fldCharType="separate"/>
          </w:r>
          <w:hyperlink w:anchor="_Toc104596877" w:history="1">
            <w:r w:rsidR="00AF228E" w:rsidRPr="00402AEE">
              <w:rPr>
                <w:rStyle w:val="ad"/>
                <w:noProof/>
              </w:rPr>
              <w:t>Цель работы</w:t>
            </w:r>
            <w:r w:rsidR="00AF228E">
              <w:rPr>
                <w:noProof/>
                <w:webHidden/>
              </w:rPr>
              <w:tab/>
            </w:r>
            <w:r w:rsidR="00AF228E">
              <w:rPr>
                <w:noProof/>
                <w:webHidden/>
              </w:rPr>
              <w:fldChar w:fldCharType="begin"/>
            </w:r>
            <w:r w:rsidR="00AF228E">
              <w:rPr>
                <w:noProof/>
                <w:webHidden/>
              </w:rPr>
              <w:instrText xml:space="preserve"> PAGEREF _Toc104596877 \h </w:instrText>
            </w:r>
            <w:r w:rsidR="00AF228E">
              <w:rPr>
                <w:noProof/>
                <w:webHidden/>
              </w:rPr>
            </w:r>
            <w:r w:rsidR="00AF228E">
              <w:rPr>
                <w:noProof/>
                <w:webHidden/>
              </w:rPr>
              <w:fldChar w:fldCharType="separate"/>
            </w:r>
            <w:r w:rsidR="00AF228E">
              <w:rPr>
                <w:noProof/>
                <w:webHidden/>
              </w:rPr>
              <w:t>1</w:t>
            </w:r>
            <w:r w:rsidR="00AF228E">
              <w:rPr>
                <w:noProof/>
                <w:webHidden/>
              </w:rPr>
              <w:fldChar w:fldCharType="end"/>
            </w:r>
          </w:hyperlink>
        </w:p>
        <w:p w:rsidR="00AF228E" w:rsidRDefault="00AF22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6878" w:history="1">
            <w:r w:rsidRPr="00402AE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6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228E" w:rsidRDefault="00AF22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6879" w:history="1">
            <w:r w:rsidRPr="00402AE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6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228E" w:rsidRDefault="00AF22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6880" w:history="1">
            <w:r w:rsidRPr="00402AE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6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228E" w:rsidRDefault="00AF22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6881" w:history="1">
            <w:r w:rsidRPr="00402AE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6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228E" w:rsidRDefault="00AF22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6882" w:history="1">
            <w:r w:rsidRPr="00402AEE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6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710E" w:rsidRDefault="005E173D">
          <w:r>
            <w:fldChar w:fldCharType="end"/>
          </w:r>
        </w:p>
      </w:sdtContent>
    </w:sdt>
    <w:p w:rsidR="0012710E" w:rsidRDefault="005E173D">
      <w:pPr>
        <w:pStyle w:val="1"/>
      </w:pPr>
      <w:bookmarkStart w:id="1" w:name="цель-работы"/>
      <w:bookmarkStart w:id="2" w:name="_Toc104596877"/>
      <w:r>
        <w:t>Цель работы</w:t>
      </w:r>
      <w:bookmarkEnd w:id="2"/>
    </w:p>
    <w:p w:rsidR="0012710E" w:rsidRDefault="005E173D">
      <w:pPr>
        <w:pStyle w:val="FirstParagraph"/>
      </w:pPr>
      <w:r>
        <w:t xml:space="preserve">Изучить основы программирования в оболочке ОС UNIX. Научится писать более </w:t>
      </w:r>
      <w:r>
        <w:t>сложные командные файлы с использованием логических управляющих конструкций и циклов.</w:t>
      </w:r>
    </w:p>
    <w:p w:rsidR="0012710E" w:rsidRDefault="005E173D">
      <w:pPr>
        <w:pStyle w:val="1"/>
      </w:pPr>
      <w:bookmarkStart w:id="3" w:name="задание"/>
      <w:bookmarkStart w:id="4" w:name="_Toc104596878"/>
      <w:bookmarkEnd w:id="1"/>
      <w:r>
        <w:t>Задание</w:t>
      </w:r>
      <w:bookmarkEnd w:id="4"/>
    </w:p>
    <w:p w:rsidR="0012710E" w:rsidRDefault="005E173D">
      <w:pPr>
        <w:numPr>
          <w:ilvl w:val="0"/>
          <w:numId w:val="2"/>
        </w:numPr>
      </w:pPr>
      <w:r>
        <w:t>Используя команды getopts grep, написать командный файл, который анализирует командную строку с ключами:</w:t>
      </w:r>
    </w:p>
    <w:p w:rsidR="0012710E" w:rsidRDefault="005E173D">
      <w:pPr>
        <w:numPr>
          <w:ilvl w:val="0"/>
          <w:numId w:val="1"/>
        </w:numPr>
      </w:pPr>
      <w:r>
        <w:t>– -I inputfile — прочитать данные из указанного файла;</w:t>
      </w:r>
    </w:p>
    <w:p w:rsidR="0012710E" w:rsidRDefault="005E173D">
      <w:pPr>
        <w:numPr>
          <w:ilvl w:val="0"/>
          <w:numId w:val="1"/>
        </w:numPr>
      </w:pPr>
      <w:r>
        <w:t xml:space="preserve">– </w:t>
      </w:r>
      <w:r>
        <w:t>-o outputfile — вывести данные в указанный файл;</w:t>
      </w:r>
    </w:p>
    <w:p w:rsidR="0012710E" w:rsidRDefault="005E173D">
      <w:pPr>
        <w:numPr>
          <w:ilvl w:val="0"/>
          <w:numId w:val="1"/>
        </w:numPr>
      </w:pPr>
      <w:r>
        <w:t>– -p шаблон — указать шаблон для поиска;</w:t>
      </w:r>
    </w:p>
    <w:p w:rsidR="0012710E" w:rsidRDefault="005E173D">
      <w:pPr>
        <w:numPr>
          <w:ilvl w:val="0"/>
          <w:numId w:val="1"/>
        </w:numPr>
      </w:pPr>
      <w:r>
        <w:t>– -C — различать большие и малые буквы;</w:t>
      </w:r>
    </w:p>
    <w:p w:rsidR="0012710E" w:rsidRDefault="005E173D">
      <w:pPr>
        <w:numPr>
          <w:ilvl w:val="0"/>
          <w:numId w:val="1"/>
        </w:numPr>
      </w:pPr>
      <w:r>
        <w:t>– -n — выдавать номера строк.</w:t>
      </w:r>
    </w:p>
    <w:p w:rsidR="0012710E" w:rsidRDefault="005E173D">
      <w:pPr>
        <w:pStyle w:val="FirstParagraph"/>
      </w:pPr>
      <w:r>
        <w:t>а затем ищет в указанном файле нужные строки, определяемые ключом -p.</w:t>
      </w:r>
    </w:p>
    <w:p w:rsidR="0012710E" w:rsidRDefault="005E173D">
      <w:pPr>
        <w:numPr>
          <w:ilvl w:val="0"/>
          <w:numId w:val="3"/>
        </w:numPr>
      </w:pPr>
      <w:r>
        <w:t>Написать на языке Си прогр</w:t>
      </w:r>
      <w:r>
        <w:t>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</w:t>
      </w:r>
      <w:r>
        <w:t>оанализировав с помощью команды $?, выдать сообщение о том, какое число было введено.</w:t>
      </w:r>
    </w:p>
    <w:p w:rsidR="0012710E" w:rsidRDefault="005E173D">
      <w:pPr>
        <w:numPr>
          <w:ilvl w:val="0"/>
          <w:numId w:val="3"/>
        </w:numPr>
      </w:pPr>
      <w:r>
        <w:lastRenderedPageBreak/>
        <w:t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</w:t>
      </w:r>
      <w:r>
        <w:t>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 w:rsidR="0012710E" w:rsidRDefault="005E173D">
      <w:pPr>
        <w:numPr>
          <w:ilvl w:val="0"/>
          <w:numId w:val="3"/>
        </w:numPr>
      </w:pPr>
      <w:r>
        <w:t>Написать командный файл, который с помощью команды tar запаковывает в архив все файлы в указанной директори</w:t>
      </w:r>
      <w:r>
        <w:t>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 w:rsidR="0012710E" w:rsidRDefault="005E173D">
      <w:pPr>
        <w:pStyle w:val="1"/>
      </w:pPr>
      <w:bookmarkStart w:id="5" w:name="теоретическое-введение"/>
      <w:bookmarkStart w:id="6" w:name="_Toc104596879"/>
      <w:bookmarkEnd w:id="3"/>
      <w:r>
        <w:t>Теоретическое введение</w:t>
      </w:r>
      <w:bookmarkEnd w:id="6"/>
    </w:p>
    <w:p w:rsidR="0012710E" w:rsidRDefault="005E173D">
      <w:pPr>
        <w:pStyle w:val="FirstParagraph"/>
      </w:pPr>
      <w:r>
        <w:t>Команда getopts осуществляет синтаксический анализ командной строки, выделяя флаги, и использ</w:t>
      </w:r>
      <w:r>
        <w:t>уется для объявления переменных. Синтаксис команды следующий: getopts option-string variable [arg … ]</w:t>
      </w:r>
    </w:p>
    <w:p w:rsidR="0012710E" w:rsidRDefault="005E173D">
      <w:pPr>
        <w:pStyle w:val="a0"/>
      </w:pPr>
      <w:r>
        <w:t>Флаги – это опции командной строки, обычно помеченные знаком минус; Например, -F является флагом для команды ls -F. Иногда эти флаги имеют аргументы, связ</w:t>
      </w:r>
      <w:r>
        <w:t>анные с ними. Программы интерпретируют эти флаги, соответствующим образом изменяя свое поведение. Строка опций option-string — это список возможных букв и чисел соответствующего флага. Если ожидается, что некоторый флаг будет сопровождаться некоторым аргум</w:t>
      </w:r>
      <w:r>
        <w:t xml:space="preserve">ентом, то за этой буквой должно следовать двоеточие. Соответствующей переменной присваивается буква данной опции. Если команда getopts может распознать аргумент, она возвращает истину. Принято включать getopts в цикл while и анализировать введенные данные </w:t>
      </w:r>
      <w:r>
        <w:t>с помощью оператора case.</w:t>
      </w:r>
    </w:p>
    <w:p w:rsidR="0012710E" w:rsidRDefault="005E173D">
      <w:pPr>
        <w:pStyle w:val="1"/>
      </w:pPr>
      <w:bookmarkStart w:id="7" w:name="выполнение-лабораторной-работы"/>
      <w:bookmarkStart w:id="8" w:name="_Toc104596880"/>
      <w:bookmarkEnd w:id="5"/>
      <w:r>
        <w:t>Выполнение лабораторной работы</w:t>
      </w:r>
      <w:bookmarkEnd w:id="8"/>
    </w:p>
    <w:p w:rsidR="0012710E" w:rsidRDefault="005E173D">
      <w:pPr>
        <w:pStyle w:val="Compact"/>
        <w:numPr>
          <w:ilvl w:val="0"/>
          <w:numId w:val="4"/>
        </w:numPr>
      </w:pPr>
      <w:r>
        <w:t xml:space="preserve">Используя команды getopts и grep я написала первый командный файл, который анализирует командную строку с несколькими ключами, а затем в указанном файле ищет нужные строки, определяемые также ключом </w:t>
      </w:r>
      <w:r>
        <w:t>и выводит их в указанный файл.</w:t>
      </w:r>
    </w:p>
    <w:p w:rsidR="0012710E" w:rsidRDefault="005E173D">
      <w:pPr>
        <w:pStyle w:val="CaptionedFigure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>
            <wp:extent cx="5130800" cy="2895600"/>
            <wp:effectExtent l="0" t="0" r="0" b="0"/>
            <wp:docPr id="1" name="Picture" descr="Скрипт к заданию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12710E" w:rsidRDefault="005E173D">
      <w:pPr>
        <w:pStyle w:val="ImageCaption"/>
      </w:pPr>
      <w:r>
        <w:t>Скрипт к заданию 1.</w:t>
      </w:r>
    </w:p>
    <w:p w:rsidR="0012710E" w:rsidRDefault="005E173D">
      <w:pPr>
        <w:pStyle w:val="a0"/>
      </w:pPr>
      <w:r>
        <w:t>Затем я добавила права на выполнение файла и выполнила его, указав необходимые опции и аргументы.</w:t>
      </w:r>
    </w:p>
    <w:p w:rsidR="0012710E" w:rsidRDefault="005E173D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928805"/>
            <wp:effectExtent l="0" t="0" r="0" b="0"/>
            <wp:docPr id="2" name="Picture" descr="Результат выполнение скрипта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12710E" w:rsidRDefault="005E173D">
      <w:pPr>
        <w:pStyle w:val="ImageCaption"/>
      </w:pPr>
      <w:r>
        <w:t>Результат выполнение скрипта 1.</w:t>
      </w:r>
    </w:p>
    <w:p w:rsidR="0012710E" w:rsidRDefault="005E173D">
      <w:pPr>
        <w:pStyle w:val="Compact"/>
        <w:numPr>
          <w:ilvl w:val="0"/>
          <w:numId w:val="5"/>
        </w:numPr>
      </w:pPr>
      <w:r>
        <w:t xml:space="preserve">На языке программирования C++ я написала вспомогательную программу, которая вводит число и определяет, является оно большим/меньшим/равным нулю. Затем программа завершается, передавая информацию о коде завершения в оболочку, с помощью функции exit(n), где </w:t>
      </w:r>
      <w:r>
        <w:t>n – код.</w:t>
      </w:r>
    </w:p>
    <w:p w:rsidR="0012710E" w:rsidRDefault="005E173D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4521200" cy="3695700"/>
            <wp:effectExtent l="0" t="0" r="0" b="0"/>
            <wp:docPr id="3" name="Picture" descr="Вспомогательная программа на C++ к заданию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12710E" w:rsidRDefault="005E173D">
      <w:pPr>
        <w:pStyle w:val="ImageCaption"/>
      </w:pPr>
      <w:r>
        <w:t>Вспомогательная программа на C++ к заданию 2.</w:t>
      </w:r>
    </w:p>
    <w:p w:rsidR="0012710E" w:rsidRDefault="005E173D">
      <w:pPr>
        <w:pStyle w:val="a0"/>
      </w:pPr>
      <w:r>
        <w:t>Далее я написала командный файл, который вызывает эту программу и, проанализировав с помощью команды $?, выдает сообщение о том, какое число было введено(большее/меньшее/равное нулю).</w:t>
      </w:r>
    </w:p>
    <w:p w:rsidR="0012710E" w:rsidRDefault="005E17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257800" cy="6210300"/>
            <wp:effectExtent l="0" t="0" r="0" b="0"/>
            <wp:docPr id="4" name="Picture" descr="Скрипт к заданию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710E" w:rsidRDefault="005E173D">
      <w:pPr>
        <w:pStyle w:val="ImageCaption"/>
      </w:pPr>
      <w:r>
        <w:t>Скрипт к зада</w:t>
      </w:r>
      <w:r>
        <w:t>нию 2.</w:t>
      </w:r>
    </w:p>
    <w:p w:rsidR="0012710E" w:rsidRDefault="005E173D">
      <w:pPr>
        <w:pStyle w:val="a0"/>
      </w:pPr>
      <w:r>
        <w:t>Затем я добавила права на выполнение файла и выполнила его, указав необходимые опции и аргументы.</w:t>
      </w:r>
    </w:p>
    <w:p w:rsidR="0012710E" w:rsidRDefault="005E173D">
      <w:pPr>
        <w:pStyle w:val="CaptionedFigure"/>
      </w:pPr>
      <w:bookmarkStart w:id="12" w:name="fig:005"/>
      <w:r>
        <w:rPr>
          <w:noProof/>
          <w:lang w:eastAsia="ru-RU"/>
        </w:rPr>
        <w:lastRenderedPageBreak/>
        <w:drawing>
          <wp:inline distT="0" distB="0" distL="0" distR="0">
            <wp:extent cx="4762500" cy="2019300"/>
            <wp:effectExtent l="0" t="0" r="0" b="0"/>
            <wp:docPr id="5" name="Picture" descr="Результат выполнения скрипта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12710E" w:rsidRDefault="005E173D">
      <w:pPr>
        <w:pStyle w:val="ImageCaption"/>
      </w:pPr>
      <w:r>
        <w:t>Результат выполнения скрипта 2.</w:t>
      </w:r>
    </w:p>
    <w:p w:rsidR="0012710E" w:rsidRDefault="005E173D">
      <w:pPr>
        <w:pStyle w:val="Compact"/>
        <w:numPr>
          <w:ilvl w:val="0"/>
          <w:numId w:val="6"/>
        </w:numPr>
      </w:pPr>
      <w:r>
        <w:t>Я создала командный файл, который создает n файлов последовательно пронумерованных (1.tmp, 2.tmp, 3.tmp, 4.tmp и т.д.</w:t>
      </w:r>
      <w:r>
        <w:t xml:space="preserve"> до n), где n задается как аргумент командной строки. Также этот файл умеет удалять все подобные файлы, если они имеются. Для этого нужно указать другую опцию.</w:t>
      </w:r>
    </w:p>
    <w:p w:rsidR="0012710E" w:rsidRDefault="005E173D">
      <w:pPr>
        <w:pStyle w:val="CaptionedFigure"/>
      </w:pPr>
      <w:bookmarkStart w:id="13" w:name="fig:006"/>
      <w:r>
        <w:rPr>
          <w:noProof/>
          <w:lang w:eastAsia="ru-RU"/>
        </w:rPr>
        <w:drawing>
          <wp:inline distT="0" distB="0" distL="0" distR="0">
            <wp:extent cx="5334000" cy="1425465"/>
            <wp:effectExtent l="0" t="0" r="0" b="0"/>
            <wp:docPr id="6" name="Picture" descr="Скрипт к заданию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12710E" w:rsidRDefault="005E173D">
      <w:pPr>
        <w:pStyle w:val="ImageCaption"/>
      </w:pPr>
      <w:r>
        <w:t>Скрипт к заданию 3.</w:t>
      </w:r>
    </w:p>
    <w:p w:rsidR="0012710E" w:rsidRDefault="005E173D">
      <w:pPr>
        <w:pStyle w:val="a0"/>
      </w:pPr>
      <w:r>
        <w:t>Затем я добавила права на выполнение файла и выполнила его, указав необходимые опции и аргументы.</w:t>
      </w:r>
    </w:p>
    <w:p w:rsidR="0012710E" w:rsidRDefault="005E17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978715"/>
            <wp:effectExtent l="0" t="0" r="0" b="0"/>
            <wp:docPr id="7" name="Picture" descr="Результат выполнения скрипта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710E" w:rsidRDefault="005E173D">
      <w:pPr>
        <w:pStyle w:val="ImageCaption"/>
      </w:pPr>
      <w:r>
        <w:t>Результат выполнения скрипта 3.</w:t>
      </w:r>
    </w:p>
    <w:p w:rsidR="0012710E" w:rsidRDefault="005E173D">
      <w:pPr>
        <w:pStyle w:val="Compact"/>
        <w:numPr>
          <w:ilvl w:val="0"/>
          <w:numId w:val="7"/>
        </w:numPr>
      </w:pPr>
      <w:r>
        <w:t>Я создала командный файл, который с помощью команды tar запаковывает в архив все файлы в указанной директории, модифицировал</w:t>
      </w:r>
      <w:r>
        <w:t>а его так, чтобы он запаковывал только те файлы, который изменялись менее недели тому назад, используя команду find.</w:t>
      </w:r>
    </w:p>
    <w:p w:rsidR="0012710E" w:rsidRDefault="005E173D">
      <w:pPr>
        <w:pStyle w:val="CaptionedFigure"/>
      </w:pPr>
      <w:bookmarkStart w:id="14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978715"/>
            <wp:effectExtent l="0" t="0" r="0" b="0"/>
            <wp:docPr id="8" name="Picture" descr="Скрипт к заданию 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12710E" w:rsidRDefault="005E173D">
      <w:pPr>
        <w:pStyle w:val="ImageCaption"/>
      </w:pPr>
      <w:r>
        <w:t>Скрипт к заданию 4.</w:t>
      </w:r>
    </w:p>
    <w:p w:rsidR="0012710E" w:rsidRDefault="005E173D">
      <w:pPr>
        <w:pStyle w:val="a0"/>
      </w:pPr>
      <w:r>
        <w:t>Затем я добавила права на выполнение файла и выполнила его, указав необходимые опции и аргументы.</w:t>
      </w:r>
    </w:p>
    <w:p w:rsidR="0012710E" w:rsidRDefault="005E173D">
      <w:pPr>
        <w:pStyle w:val="CaptionedFigure"/>
      </w:pPr>
      <w:bookmarkStart w:id="15" w:name="fig:004"/>
      <w:r>
        <w:rPr>
          <w:noProof/>
          <w:lang w:eastAsia="ru-RU"/>
        </w:rPr>
        <w:drawing>
          <wp:inline distT="0" distB="0" distL="0" distR="0">
            <wp:extent cx="5130800" cy="2895600"/>
            <wp:effectExtent l="0" t="0" r="0" b="0"/>
            <wp:docPr id="9" name="Picture" descr="Результат выполнения скрипта 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12710E" w:rsidRDefault="005E173D">
      <w:pPr>
        <w:pStyle w:val="ImageCaption"/>
      </w:pPr>
      <w:r>
        <w:t>Результат выполне</w:t>
      </w:r>
      <w:r>
        <w:t>ния скрипта 4.</w:t>
      </w:r>
    </w:p>
    <w:p w:rsidR="0012710E" w:rsidRDefault="005E173D">
      <w:pPr>
        <w:pStyle w:val="1"/>
      </w:pPr>
      <w:bookmarkStart w:id="16" w:name="вывод"/>
      <w:bookmarkStart w:id="17" w:name="_Toc104596881"/>
      <w:bookmarkEnd w:id="7"/>
      <w:r>
        <w:t>Вывод</w:t>
      </w:r>
      <w:bookmarkEnd w:id="17"/>
    </w:p>
    <w:p w:rsidR="0012710E" w:rsidRDefault="005E173D">
      <w:pPr>
        <w:pStyle w:val="FirstParagraph"/>
      </w:pPr>
      <w:r>
        <w:t>В ходе выполнения лабораторной работы я изучила основы программирования в командной оболочке OC UNIX, а также научилась писать более сложные командные файлы с использованием логических управляющих конструкций и циклов.</w:t>
      </w:r>
    </w:p>
    <w:p w:rsidR="0012710E" w:rsidRDefault="005E173D">
      <w:pPr>
        <w:pStyle w:val="1"/>
      </w:pPr>
      <w:bookmarkStart w:id="18" w:name="контрольные-вопросы"/>
      <w:bookmarkStart w:id="19" w:name="_Toc104596882"/>
      <w:bookmarkEnd w:id="16"/>
      <w:r>
        <w:t>Контрольные вопросы</w:t>
      </w:r>
      <w:bookmarkEnd w:id="19"/>
    </w:p>
    <w:p w:rsidR="0012710E" w:rsidRDefault="005E173D">
      <w:pPr>
        <w:pStyle w:val="Compact"/>
        <w:numPr>
          <w:ilvl w:val="0"/>
          <w:numId w:val="8"/>
        </w:numPr>
      </w:pPr>
      <w:r>
        <w:t>Каково предназначение команды getopts?</w:t>
      </w:r>
    </w:p>
    <w:p w:rsidR="0012710E" w:rsidRDefault="005E173D">
      <w:pPr>
        <w:pStyle w:val="FirstParagraph"/>
      </w:pPr>
      <w:r>
        <w:t>Команда getopts осуществляет синтаксический анализ командной строки, выделяя флаги, и используется для объявления переменных. Синтаксис команды следующий: getopts option-string variable [arg … ]</w:t>
      </w:r>
    </w:p>
    <w:p w:rsidR="0012710E" w:rsidRDefault="005E173D">
      <w:pPr>
        <w:pStyle w:val="a0"/>
      </w:pPr>
      <w:r>
        <w:t>Фл</w:t>
      </w:r>
      <w:r>
        <w:t>аги – это опции командной строки, обычно помеченные знаком минус; Например, -F является флагом для команды ls -F. Иногда эти флаги имеют аргументы, связанные с ними. Программы интерпретируют эти флаги, соответствующим образом изменяя свое поведение. Строка</w:t>
      </w:r>
      <w:r>
        <w:t xml:space="preserve"> опций option-string — это список возможных букв и чисел </w:t>
      </w:r>
      <w:r>
        <w:lastRenderedPageBreak/>
        <w:t>соответствующего флага. Если ожидается, что некоторый флаг будет сопровождаться некоторым аргументом, то за этой буквой должно следовать двоеточие. Соответствующей переменной присваивается буква данн</w:t>
      </w:r>
      <w:r>
        <w:t>ой опции. Если команда getopts может распознать аргумент, она возвращает истину. Принято включать getopts в цикл while и анализировать введенные данные с помощью оператора case.</w:t>
      </w:r>
    </w:p>
    <w:p w:rsidR="0012710E" w:rsidRDefault="005E173D">
      <w:pPr>
        <w:pStyle w:val="Compact"/>
        <w:numPr>
          <w:ilvl w:val="0"/>
          <w:numId w:val="9"/>
        </w:numPr>
      </w:pPr>
      <w:r>
        <w:t>Какое отношение метасимволы имеют к генерации имён файлов?</w:t>
      </w:r>
    </w:p>
    <w:p w:rsidR="0012710E" w:rsidRDefault="005E173D">
      <w:pPr>
        <w:pStyle w:val="FirstParagraph"/>
      </w:pPr>
      <w:r>
        <w:t>При перечислении им</w:t>
      </w:r>
      <w:r>
        <w:t>ен файлов текущего каталога можно использовать следующие символы:</w:t>
      </w:r>
    </w:p>
    <w:p w:rsidR="0012710E" w:rsidRDefault="0012710E">
      <w:pPr>
        <w:pStyle w:val="Compact"/>
        <w:numPr>
          <w:ilvl w:val="0"/>
          <w:numId w:val="10"/>
        </w:numPr>
      </w:pPr>
    </w:p>
    <w:p w:rsidR="0012710E" w:rsidRDefault="005E173D">
      <w:pPr>
        <w:pStyle w:val="Compact"/>
        <w:numPr>
          <w:ilvl w:val="1"/>
          <w:numId w:val="11"/>
        </w:numPr>
      </w:pPr>
      <w:r>
        <w:t>— соответствует произвольной, в том числе и пустой строке;</w:t>
      </w:r>
    </w:p>
    <w:p w:rsidR="0012710E" w:rsidRDefault="005E173D">
      <w:pPr>
        <w:numPr>
          <w:ilvl w:val="0"/>
          <w:numId w:val="10"/>
        </w:numPr>
      </w:pPr>
      <w:r>
        <w:t>? — соответствует любому одному символу;</w:t>
      </w:r>
    </w:p>
    <w:p w:rsidR="0012710E" w:rsidRDefault="005E173D">
      <w:pPr>
        <w:numPr>
          <w:ilvl w:val="0"/>
          <w:numId w:val="10"/>
        </w:numPr>
      </w:pPr>
      <w:r>
        <w:t>[c1-c1] — соответствует любому символу, лексикографически на ходящемуся между символами c</w:t>
      </w:r>
      <w:r>
        <w:t>1 и с2;</w:t>
      </w:r>
    </w:p>
    <w:p w:rsidR="0012710E" w:rsidRDefault="005E173D">
      <w:pPr>
        <w:numPr>
          <w:ilvl w:val="0"/>
          <w:numId w:val="10"/>
        </w:numPr>
      </w:pPr>
      <w:r>
        <w:t>echo * — выведет имена всех файлов текущего каталога, что представляет собой простейший аналог команды ls;</w:t>
      </w:r>
    </w:p>
    <w:p w:rsidR="0012710E" w:rsidRDefault="005E173D">
      <w:pPr>
        <w:numPr>
          <w:ilvl w:val="0"/>
          <w:numId w:val="10"/>
        </w:numPr>
      </w:pPr>
      <w:r>
        <w:t>ls .c — выведет все файлы с последними двумя символами, равными .c;</w:t>
      </w:r>
    </w:p>
    <w:p w:rsidR="0012710E" w:rsidRDefault="005E173D">
      <w:pPr>
        <w:numPr>
          <w:ilvl w:val="0"/>
          <w:numId w:val="10"/>
        </w:numPr>
      </w:pPr>
      <w:r>
        <w:t>echo prog.? — выдаст все файлы, состоящие из пяти или шести символов, пер</w:t>
      </w:r>
      <w:r>
        <w:t>выми пятью символами которых являются prog;</w:t>
      </w:r>
    </w:p>
    <w:p w:rsidR="0012710E" w:rsidRDefault="005E173D">
      <w:pPr>
        <w:numPr>
          <w:ilvl w:val="0"/>
          <w:numId w:val="10"/>
        </w:numPr>
      </w:pPr>
      <w:r>
        <w:t>[a-z] — соответствует произвольному имени файла в текущем каталоге, начинающемуся с любой строчной буквы латинского алфавита.</w:t>
      </w:r>
    </w:p>
    <w:p w:rsidR="0012710E" w:rsidRDefault="005E173D">
      <w:pPr>
        <w:pStyle w:val="Compact"/>
        <w:numPr>
          <w:ilvl w:val="0"/>
          <w:numId w:val="12"/>
        </w:numPr>
      </w:pPr>
      <w:r>
        <w:t>Какие операторы управления действиями вы знаете?</w:t>
      </w:r>
    </w:p>
    <w:p w:rsidR="0012710E" w:rsidRDefault="005E173D">
      <w:pPr>
        <w:numPr>
          <w:ilvl w:val="0"/>
          <w:numId w:val="13"/>
        </w:numPr>
      </w:pPr>
      <w:r>
        <w:t>Точка с запятой (;) Вы можете размест</w:t>
      </w:r>
      <w:r>
        <w:t>ить две и более команд в одной и той же строке, разделив эти команды с помощью символа точки с запятой ;.</w:t>
      </w:r>
    </w:p>
    <w:p w:rsidR="0012710E" w:rsidRDefault="005E173D">
      <w:pPr>
        <w:numPr>
          <w:ilvl w:val="0"/>
          <w:numId w:val="13"/>
        </w:numPr>
      </w:pPr>
      <w:r>
        <w:t>Амперсанд (&amp;) В том случае, если строка команды оканчивается символом амперсанда &amp;, командная оболочка не будет ожидать завершения исполнения этой ком</w:t>
      </w:r>
      <w:r>
        <w:t>анды. Сразу же после ввода команды будет выведено новое приглашение командной оболочки, а сама команда будет исполняться в фоновом режиме. В момент завершения исполнения команды в фоновом режиме вы получите соответствующее сообщение.</w:t>
      </w:r>
    </w:p>
    <w:p w:rsidR="0012710E" w:rsidRDefault="005E173D">
      <w:pPr>
        <w:numPr>
          <w:ilvl w:val="0"/>
          <w:numId w:val="13"/>
        </w:numPr>
      </w:pPr>
      <w:r>
        <w:t>Cимвол доллара со знак</w:t>
      </w:r>
      <w:r>
        <w:t>ом вопроса ($?) Код завершения предыдущей команды сохраняется в переменной командной оболочки с именем $?.</w:t>
      </w:r>
    </w:p>
    <w:p w:rsidR="0012710E" w:rsidRDefault="005E173D">
      <w:pPr>
        <w:numPr>
          <w:ilvl w:val="0"/>
          <w:numId w:val="13"/>
        </w:numPr>
      </w:pPr>
      <w:r>
        <w:t>Двойной амперсанд (&amp;&amp;) Командная оболочка будет интерпретировать последовательность символов &amp;&amp; как логический оператор “И”. При использовании операт</w:t>
      </w:r>
      <w:r>
        <w:t>ора &amp;&amp; вторая команда будет исполняться только в том случае, если исполнение первой команды успешно завершится (будет возвращен нулевой код завершения).</w:t>
      </w:r>
    </w:p>
    <w:p w:rsidR="0012710E" w:rsidRDefault="005E173D">
      <w:pPr>
        <w:numPr>
          <w:ilvl w:val="0"/>
          <w:numId w:val="13"/>
        </w:numPr>
      </w:pPr>
      <w:r>
        <w:lastRenderedPageBreak/>
        <w:t>Двойная вертикальная черта (||) Оператор || представляет логическую операцию “ИЛИ”. Вторая команда испо</w:t>
      </w:r>
      <w:r>
        <w:t>лняется только тогда, когда исполнение первой команды заканчивается неудачей (возвращается ненулевой код завершения).</w:t>
      </w:r>
    </w:p>
    <w:p w:rsidR="0012710E" w:rsidRDefault="005E173D">
      <w:pPr>
        <w:numPr>
          <w:ilvl w:val="0"/>
          <w:numId w:val="13"/>
        </w:numPr>
      </w:pPr>
      <w:r>
        <w:t>Комбинирование операторов &amp;&amp; и || Вы можете использовать описанные логические операторы “И” и “ИЛИ” для создания структур условных переход</w:t>
      </w:r>
      <w:r>
        <w:t>ов в рамках строк команд.</w:t>
      </w:r>
    </w:p>
    <w:p w:rsidR="0012710E" w:rsidRDefault="005E173D">
      <w:pPr>
        <w:numPr>
          <w:ilvl w:val="0"/>
          <w:numId w:val="13"/>
        </w:numPr>
      </w:pPr>
      <w:r>
        <w:t>Знак фунта (#) Все написанное после символа фунта (#) игнорируется командной оболочкой. Это обстоятельство оказывается полезным при возникновении необходимости в написании комментариев в сценариях командной оболочки, причем коммен</w:t>
      </w:r>
      <w:r>
        <w:t>тарии ни коим образом не будут влиять на процесс исполнения команд или процесс раскрытия команд командной оболочкой.</w:t>
      </w:r>
    </w:p>
    <w:p w:rsidR="0012710E" w:rsidRDefault="005E173D">
      <w:pPr>
        <w:numPr>
          <w:ilvl w:val="0"/>
          <w:numId w:val="13"/>
        </w:numPr>
      </w:pPr>
      <w:r>
        <w:t>Экранирование специальных символов () Символ обратного слэша  позволяет использовать управляющие символы без их интерпретации командной обо</w:t>
      </w:r>
      <w:r>
        <w:t>лочкой; процедура добавления данного символа перед управляющими символами называется экранированием символов.</w:t>
      </w:r>
    </w:p>
    <w:p w:rsidR="0012710E" w:rsidRDefault="005E173D">
      <w:pPr>
        <w:pStyle w:val="Compact"/>
        <w:numPr>
          <w:ilvl w:val="0"/>
          <w:numId w:val="14"/>
        </w:numPr>
      </w:pPr>
      <w:r>
        <w:t>Какие операторы используются для прерывания цикла?</w:t>
      </w:r>
    </w:p>
    <w:p w:rsidR="0012710E" w:rsidRDefault="005E173D">
      <w:pPr>
        <w:pStyle w:val="FirstParagraph"/>
      </w:pPr>
      <w:r>
        <w:t>Для управления ходом выполнения цикла служат команды break и continue [1] и точно соответствуют своим аналогам в других языках программирования. Команда break прерывает исполнение цикла, в то время как continue передает управление в начало цикло, минуя все</w:t>
      </w:r>
      <w:r>
        <w:t xml:space="preserve"> последующие команды в теле цикла.</w:t>
      </w:r>
    </w:p>
    <w:p w:rsidR="0012710E" w:rsidRDefault="005E173D">
      <w:pPr>
        <w:pStyle w:val="Compact"/>
        <w:numPr>
          <w:ilvl w:val="0"/>
          <w:numId w:val="15"/>
        </w:numPr>
      </w:pPr>
      <w:r>
        <w:t>Для чего нужны команды false и true?</w:t>
      </w:r>
    </w:p>
    <w:p w:rsidR="0012710E" w:rsidRDefault="005E173D">
      <w:pPr>
        <w:pStyle w:val="FirstParagraph"/>
      </w:pPr>
      <w:r>
        <w:t>Команда true всегда возвращает ноль в качестве выходного статуса для индикации успеха.</w:t>
      </w:r>
    </w:p>
    <w:p w:rsidR="0012710E" w:rsidRDefault="005E173D">
      <w:pPr>
        <w:pStyle w:val="a0"/>
      </w:pPr>
      <w:r>
        <w:t>Команда false всегда возвращает не-ноль в качестве выходного статуса для индикации неудачи.</w:t>
      </w:r>
    </w:p>
    <w:p w:rsidR="0012710E" w:rsidRDefault="005E173D">
      <w:pPr>
        <w:pStyle w:val="Compact"/>
        <w:numPr>
          <w:ilvl w:val="0"/>
          <w:numId w:val="16"/>
        </w:numPr>
      </w:pPr>
      <w:r>
        <w:t>Что о</w:t>
      </w:r>
      <w:r>
        <w:t>значает строка if test -f man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/</m:t>
        </m:r>
      </m:oMath>
      <w:r>
        <w:t>i.$s, встреченная в командном файле?</w:t>
      </w:r>
    </w:p>
    <w:p w:rsidR="0012710E" w:rsidRDefault="005E173D">
      <w:pPr>
        <w:pStyle w:val="FirstParagraph"/>
      </w:pPr>
      <w:r>
        <w:t>Веденная строка означает условие существования файла man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/</m:t>
        </m:r>
      </m:oMath>
      <w:r>
        <w:t>i.$s</w:t>
      </w:r>
    </w:p>
    <w:p w:rsidR="0012710E" w:rsidRDefault="005E173D">
      <w:pPr>
        <w:pStyle w:val="Compact"/>
        <w:numPr>
          <w:ilvl w:val="0"/>
          <w:numId w:val="17"/>
        </w:numPr>
      </w:pPr>
      <w:r>
        <w:t>Объясните различия между конструкциями while и until.</w:t>
      </w:r>
    </w:p>
    <w:p w:rsidR="0012710E" w:rsidRDefault="005E173D">
      <w:pPr>
        <w:pStyle w:val="FirstParagraph"/>
      </w:pPr>
      <w:r>
        <w:t>Разница между циклом while (пока) и until (пока не) – это условие про</w:t>
      </w:r>
      <w:r>
        <w:t>верки. Пока ВЫПОЛНЯЕТСЯ условие проверки, цикл while будет продолжать работать. Однако цикл until будет выполняться только пока условие ЛОЖНО.</w:t>
      </w:r>
      <w:bookmarkEnd w:id="18"/>
    </w:p>
    <w:sectPr w:rsidR="0012710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173D" w:rsidRDefault="005E173D">
      <w:pPr>
        <w:spacing w:after="0"/>
      </w:pPr>
      <w:r>
        <w:separator/>
      </w:r>
    </w:p>
  </w:endnote>
  <w:endnote w:type="continuationSeparator" w:id="0">
    <w:p w:rsidR="005E173D" w:rsidRDefault="005E17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173D" w:rsidRDefault="005E173D">
      <w:r>
        <w:separator/>
      </w:r>
    </w:p>
  </w:footnote>
  <w:footnote w:type="continuationSeparator" w:id="0">
    <w:p w:rsidR="005E173D" w:rsidRDefault="005E17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DBCA915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4D261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7C8C80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414A277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5A247A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C6F67A2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13D8B2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BF20D77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58B218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6"/>
  </w:num>
  <w:num w:numId="11">
    <w:abstractNumId w:val="6"/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6"/>
  </w:num>
  <w:num w:numId="14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710E"/>
    <w:rsid w:val="004E29B3"/>
    <w:rsid w:val="00590D07"/>
    <w:rsid w:val="005E173D"/>
    <w:rsid w:val="00784D58"/>
    <w:rsid w:val="008D6863"/>
    <w:rsid w:val="00AF228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C9C0BDC-DD9A-4A33-A103-F9F37E488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F228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468</Words>
  <Characters>8369</Characters>
  <Application>Microsoft Office Word</Application>
  <DocSecurity>0</DocSecurity>
  <Lines>69</Lines>
  <Paragraphs>19</Paragraphs>
  <ScaleCrop>false</ScaleCrop>
  <Company/>
  <LinksUpToDate>false</LinksUpToDate>
  <CharactersWithSpaces>9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Арина Олеговна Аристова</dc:creator>
  <cp:keywords/>
  <cp:lastModifiedBy>Ирина Аристова</cp:lastModifiedBy>
  <cp:revision>2</cp:revision>
  <dcterms:created xsi:type="dcterms:W3CDTF">2022-05-27T23:20:00Z</dcterms:created>
  <dcterms:modified xsi:type="dcterms:W3CDTF">2022-05-27T23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Ветвления и цик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